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NZ"/>
        </w:rPr>
        <w:drawing>
          <wp:anchor distT="0" distB="0" distL="114300" distR="114300" simplePos="0" relativeHeight="251659264" behindDoc="0" locked="0" layoutInCell="1" allowOverlap="1" wp14:anchorId="59233FC3" wp14:editId="38520AA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143000" cy="1059815"/>
            <wp:effectExtent l="0" t="0" r="0" b="698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4613">
        <w:rPr>
          <w:rFonts w:ascii="Arial" w:eastAsia="Times New Roman" w:hAnsi="Arial" w:cs="Arial"/>
          <w:sz w:val="44"/>
          <w:szCs w:val="44"/>
          <w:lang w:val="en-US"/>
        </w:rPr>
        <w:t>New Zealand Journal</w:t>
      </w:r>
    </w:p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  <w:proofErr w:type="gramStart"/>
      <w:r w:rsidRPr="00DE4613">
        <w:rPr>
          <w:rFonts w:ascii="Arial" w:eastAsia="Times New Roman" w:hAnsi="Arial" w:cs="Arial"/>
          <w:sz w:val="44"/>
          <w:szCs w:val="44"/>
          <w:lang w:val="en-US"/>
        </w:rPr>
        <w:t>of</w:t>
      </w:r>
      <w:bookmarkStart w:id="0" w:name="_GoBack"/>
      <w:bookmarkEnd w:id="0"/>
      <w:proofErr w:type="gramEnd"/>
    </w:p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  <w:r w:rsidRPr="00DE4613">
        <w:rPr>
          <w:rFonts w:ascii="Arial" w:eastAsia="Times New Roman" w:hAnsi="Arial" w:cs="Arial"/>
          <w:sz w:val="44"/>
          <w:szCs w:val="44"/>
          <w:lang w:val="en-US"/>
        </w:rPr>
        <w:t>Applied Business Research</w:t>
      </w:r>
    </w:p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</w:p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  <w:r w:rsidRPr="00DE4613">
        <w:rPr>
          <w:rFonts w:ascii="Arial" w:eastAsia="Times New Roman" w:hAnsi="Arial" w:cs="Arial"/>
          <w:sz w:val="44"/>
          <w:szCs w:val="44"/>
          <w:lang w:val="en-US"/>
        </w:rPr>
        <w:tab/>
      </w:r>
      <w:r w:rsidRPr="00DE4613">
        <w:rPr>
          <w:rFonts w:ascii="Arial" w:eastAsia="Times New Roman" w:hAnsi="Arial" w:cs="Arial"/>
          <w:sz w:val="44"/>
          <w:szCs w:val="44"/>
          <w:lang w:val="en-US"/>
        </w:rPr>
        <w:tab/>
      </w:r>
      <w:r w:rsidRPr="00DE4613">
        <w:rPr>
          <w:rFonts w:ascii="Arial" w:eastAsia="Times New Roman" w:hAnsi="Arial" w:cs="Arial"/>
          <w:sz w:val="44"/>
          <w:szCs w:val="44"/>
          <w:lang w:val="en-US"/>
        </w:rPr>
        <w:tab/>
        <w:t>Subscription form</w:t>
      </w:r>
    </w:p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1080"/>
        <w:gridCol w:w="2700"/>
        <w:gridCol w:w="3780"/>
      </w:tblGrid>
      <w:tr w:rsidR="00E45D68" w:rsidRPr="00DE4613" w:rsidTr="00E91226">
        <w:trPr>
          <w:trHeight w:val="675"/>
        </w:trPr>
        <w:tc>
          <w:tcPr>
            <w:tcW w:w="234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Name</w:t>
            </w:r>
          </w:p>
        </w:tc>
        <w:tc>
          <w:tcPr>
            <w:tcW w:w="648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bottom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E45D68" w:rsidRPr="00DE4613" w:rsidRDefault="00E45D68" w:rsidP="00E91226">
            <w:pPr>
              <w:tabs>
                <w:tab w:val="right" w:leader="dot" w:pos="6217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</w: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Title</w:t>
            </w: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  <w:t>First Name</w:t>
            </w: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ab/>
              <w:t>Surname</w:t>
            </w:r>
          </w:p>
        </w:tc>
      </w:tr>
      <w:tr w:rsidR="00E45D68" w:rsidRPr="00DE4613" w:rsidTr="00E91226">
        <w:trPr>
          <w:trHeight w:val="705"/>
        </w:trPr>
        <w:tc>
          <w:tcPr>
            <w:tcW w:w="234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proofErr w:type="spellStart"/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Organisation</w:t>
            </w:r>
            <w:proofErr w:type="spellEnd"/>
          </w:p>
        </w:tc>
        <w:tc>
          <w:tcPr>
            <w:tcW w:w="648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</w:tr>
      <w:tr w:rsidR="00E45D68" w:rsidRPr="00DE4613" w:rsidTr="00E91226">
        <w:trPr>
          <w:trHeight w:val="705"/>
        </w:trPr>
        <w:tc>
          <w:tcPr>
            <w:tcW w:w="234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Contact details</w:t>
            </w:r>
          </w:p>
        </w:tc>
        <w:tc>
          <w:tcPr>
            <w:tcW w:w="648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tabs>
                <w:tab w:val="left" w:pos="996"/>
                <w:tab w:val="right" w:leader="dot" w:pos="6217"/>
              </w:tabs>
              <w:spacing w:before="240" w:after="12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Email: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</w:p>
          <w:p w:rsidR="00E45D68" w:rsidRPr="00DE4613" w:rsidRDefault="00E45D68" w:rsidP="00E91226">
            <w:pPr>
              <w:tabs>
                <w:tab w:val="left" w:pos="1077"/>
                <w:tab w:val="right" w:leader="dot" w:pos="6214"/>
              </w:tabs>
              <w:spacing w:before="240" w:after="12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hone: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</w:p>
        </w:tc>
      </w:tr>
      <w:tr w:rsidR="00E45D68" w:rsidRPr="00DE4613" w:rsidTr="00E91226">
        <w:trPr>
          <w:trHeight w:val="390"/>
        </w:trPr>
        <w:tc>
          <w:tcPr>
            <w:tcW w:w="2340" w:type="dxa"/>
            <w:gridSpan w:val="2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Postal Address</w:t>
            </w:r>
          </w:p>
        </w:tc>
        <w:tc>
          <w:tcPr>
            <w:tcW w:w="6480" w:type="dxa"/>
            <w:gridSpan w:val="2"/>
            <w:tcBorders>
              <w:top w:val="single" w:sz="4" w:space="0" w:color="999999"/>
              <w:left w:val="single" w:sz="4" w:space="0" w:color="999999"/>
              <w:bottom w:val="dotted" w:sz="4" w:space="0" w:color="808080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</w:tr>
      <w:tr w:rsidR="00E45D68" w:rsidRPr="00DE4613" w:rsidTr="00E91226">
        <w:trPr>
          <w:trHeight w:val="390"/>
        </w:trPr>
        <w:tc>
          <w:tcPr>
            <w:tcW w:w="2340" w:type="dxa"/>
            <w:gridSpan w:val="2"/>
            <w:vMerge/>
            <w:tcBorders>
              <w:left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6480" w:type="dxa"/>
            <w:gridSpan w:val="2"/>
            <w:tcBorders>
              <w:top w:val="dotted" w:sz="4" w:space="0" w:color="808080"/>
              <w:left w:val="single" w:sz="4" w:space="0" w:color="999999"/>
              <w:bottom w:val="dotted" w:sz="4" w:space="0" w:color="808080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</w:tr>
      <w:tr w:rsidR="00E45D68" w:rsidRPr="00DE4613" w:rsidTr="00E91226">
        <w:trPr>
          <w:trHeight w:val="390"/>
        </w:trPr>
        <w:tc>
          <w:tcPr>
            <w:tcW w:w="2340" w:type="dxa"/>
            <w:gridSpan w:val="2"/>
            <w:vMerge/>
            <w:tcBorders>
              <w:left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6480" w:type="dxa"/>
            <w:gridSpan w:val="2"/>
            <w:tcBorders>
              <w:top w:val="dotted" w:sz="4" w:space="0" w:color="808080"/>
              <w:left w:val="single" w:sz="4" w:space="0" w:color="999999"/>
              <w:bottom w:val="dotted" w:sz="4" w:space="0" w:color="808080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</w:tr>
      <w:tr w:rsidR="00E45D68" w:rsidRPr="00DE4613" w:rsidTr="00E91226">
        <w:trPr>
          <w:trHeight w:val="390"/>
        </w:trPr>
        <w:tc>
          <w:tcPr>
            <w:tcW w:w="2340" w:type="dxa"/>
            <w:gridSpan w:val="2"/>
            <w:vMerge/>
            <w:tcBorders>
              <w:left w:val="single" w:sz="4" w:space="0" w:color="999999"/>
              <w:bottom w:val="single" w:sz="4" w:space="0" w:color="C0C0C0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6480" w:type="dxa"/>
            <w:gridSpan w:val="2"/>
            <w:tcBorders>
              <w:top w:val="dotted" w:sz="4" w:space="0" w:color="808080"/>
              <w:left w:val="single" w:sz="4" w:space="0" w:color="999999"/>
              <w:bottom w:val="single" w:sz="4" w:space="0" w:color="C0C0C0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</w:tr>
      <w:tr w:rsidR="00E45D68" w:rsidRPr="00DE4613" w:rsidTr="00E91226">
        <w:trPr>
          <w:trHeight w:val="2490"/>
        </w:trPr>
        <w:tc>
          <w:tcPr>
            <w:tcW w:w="2340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Payment by:</w:t>
            </w: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br w:type="textWrapping" w:clear="all"/>
            </w: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Credit card </w:t>
            </w:r>
          </w:p>
        </w:tc>
        <w:tc>
          <w:tcPr>
            <w:tcW w:w="6480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tabs>
                <w:tab w:val="left" w:pos="926"/>
                <w:tab w:val="right" w:leader="dot" w:pos="6245"/>
              </w:tabs>
              <w:spacing w:before="240" w:after="12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Name: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</w:p>
          <w:p w:rsidR="00E45D68" w:rsidRPr="00DE4613" w:rsidRDefault="00E45D68" w:rsidP="00E91226">
            <w:pPr>
              <w:tabs>
                <w:tab w:val="left" w:pos="982"/>
                <w:tab w:val="right" w:leader="dot" w:pos="6264"/>
              </w:tabs>
              <w:spacing w:after="120" w:line="240" w:lineRule="auto"/>
              <w:ind w:right="19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ype: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30"/>
              <w:gridCol w:w="330"/>
              <w:gridCol w:w="330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  <w:gridCol w:w="329"/>
            </w:tblGrid>
            <w:tr w:rsidR="00E45D68" w:rsidRPr="00DE4613" w:rsidTr="00E91226"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  <w:shd w:val="clear" w:color="auto" w:fill="0C0C0C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  <w:shd w:val="clear" w:color="auto" w:fill="0C0C0C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  <w:shd w:val="clear" w:color="auto" w:fill="0C0C0C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  <w:tc>
                <w:tcPr>
                  <w:tcW w:w="360" w:type="dxa"/>
                </w:tcPr>
                <w:p w:rsidR="00E45D68" w:rsidRPr="00DE4613" w:rsidRDefault="00E45D68" w:rsidP="00E91226">
                  <w:pPr>
                    <w:spacing w:after="120" w:line="240" w:lineRule="auto"/>
                    <w:rPr>
                      <w:rFonts w:ascii="Arial" w:eastAsia="Times New Roman" w:hAnsi="Arial" w:cs="Arial"/>
                      <w:sz w:val="28"/>
                      <w:szCs w:val="28"/>
                      <w:lang w:val="en-US"/>
                    </w:rPr>
                  </w:pPr>
                </w:p>
              </w:tc>
            </w:tr>
          </w:tbl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Expiry Date</w:t>
            </w: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 _ _ / _ _</w:t>
            </w:r>
          </w:p>
        </w:tc>
      </w:tr>
      <w:tr w:rsidR="00E45D68" w:rsidRPr="00DE4613" w:rsidTr="00E91226">
        <w:trPr>
          <w:trHeight w:val="697"/>
        </w:trPr>
        <w:tc>
          <w:tcPr>
            <w:tcW w:w="2340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Invoice</w:t>
            </w:r>
          </w:p>
        </w:tc>
        <w:tc>
          <w:tcPr>
            <w:tcW w:w="6480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sym w:font="Wingdings" w:char="F0A8"/>
            </w: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ab/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lease send invoice</w:t>
            </w:r>
          </w:p>
        </w:tc>
      </w:tr>
      <w:tr w:rsidR="00E45D68" w:rsidRPr="00DE4613" w:rsidTr="00E91226">
        <w:trPr>
          <w:trHeight w:val="1169"/>
        </w:trPr>
        <w:tc>
          <w:tcPr>
            <w:tcW w:w="1260" w:type="dxa"/>
            <w:tcBorders>
              <w:top w:val="single" w:sz="4" w:space="0" w:color="C0C0C0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Fees</w:t>
            </w:r>
          </w:p>
        </w:tc>
        <w:tc>
          <w:tcPr>
            <w:tcW w:w="3780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u w:val="single"/>
                <w:lang w:val="en-US"/>
              </w:rPr>
              <w:t>New Zealand</w:t>
            </w:r>
          </w:p>
          <w:p w:rsidR="00E45D68" w:rsidRPr="00DE4613" w:rsidRDefault="00E45D68" w:rsidP="00E91226">
            <w:pPr>
              <w:spacing w:after="6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Institutions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  <w:t xml:space="preserve">NZ $200 </w:t>
            </w:r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cl</w:t>
            </w:r>
            <w:proofErr w:type="spellEnd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GST)</w:t>
            </w:r>
          </w:p>
          <w:p w:rsidR="00E45D68" w:rsidRPr="00DE4613" w:rsidRDefault="00E45D68" w:rsidP="00E91226">
            <w:pPr>
              <w:spacing w:after="6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Individuals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  <w:t xml:space="preserve">NZ $100 </w:t>
            </w:r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cl</w:t>
            </w:r>
            <w:proofErr w:type="spellEnd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GST)</w:t>
            </w:r>
          </w:p>
        </w:tc>
        <w:tc>
          <w:tcPr>
            <w:tcW w:w="3780" w:type="dxa"/>
            <w:tcBorders>
              <w:top w:val="single" w:sz="4" w:space="0" w:color="C0C0C0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:rsidR="00E45D68" w:rsidRPr="00DE4613" w:rsidRDefault="00E45D68" w:rsidP="00E91226">
            <w:pPr>
              <w:spacing w:after="12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  <w:lang w:val="en-US"/>
              </w:rPr>
            </w:pPr>
            <w:r w:rsidRPr="00DE4613">
              <w:rPr>
                <w:rFonts w:ascii="Arial" w:eastAsia="Times New Roman" w:hAnsi="Arial" w:cs="Arial"/>
                <w:sz w:val="24"/>
                <w:szCs w:val="24"/>
                <w:u w:val="single"/>
                <w:lang w:val="en-US"/>
              </w:rPr>
              <w:t>International</w:t>
            </w:r>
          </w:p>
          <w:p w:rsidR="00E45D68" w:rsidRPr="00DE4613" w:rsidRDefault="00E45D68" w:rsidP="00E91226">
            <w:pPr>
              <w:spacing w:after="6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Institutions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  <w:t xml:space="preserve">NZ $225 </w:t>
            </w:r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cl</w:t>
            </w:r>
            <w:proofErr w:type="spellEnd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GST)</w:t>
            </w:r>
          </w:p>
          <w:p w:rsidR="00E45D68" w:rsidRPr="00DE4613" w:rsidRDefault="00E45D68" w:rsidP="00E91226">
            <w:pPr>
              <w:spacing w:after="60" w:line="240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DE4613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Individuals</w:t>
            </w:r>
            <w:r w:rsidRPr="00DE4613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ab/>
              <w:t xml:space="preserve">NZ $125 </w:t>
            </w:r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</w:t>
            </w:r>
            <w:proofErr w:type="spellStart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cl</w:t>
            </w:r>
            <w:proofErr w:type="spellEnd"/>
            <w:r w:rsidRPr="00DE461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GST)</w:t>
            </w:r>
          </w:p>
        </w:tc>
      </w:tr>
    </w:tbl>
    <w:p w:rsidR="00E45D68" w:rsidRPr="00DE4613" w:rsidRDefault="00E45D68" w:rsidP="00E45D68">
      <w:pP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/>
        </w:rPr>
      </w:pPr>
    </w:p>
    <w:p w:rsidR="006E29E2" w:rsidRDefault="006E29E2"/>
    <w:sectPr w:rsidR="006E2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0srS0MDE3N7a0MLRQ0lEKTi0uzszPAykwrAUAD7DH7CwAAAA="/>
  </w:docVars>
  <w:rsids>
    <w:rsidRoot w:val="00E45D68"/>
    <w:rsid w:val="000040DE"/>
    <w:rsid w:val="00012EAB"/>
    <w:rsid w:val="000222D8"/>
    <w:rsid w:val="00027310"/>
    <w:rsid w:val="00052655"/>
    <w:rsid w:val="00084757"/>
    <w:rsid w:val="0009157C"/>
    <w:rsid w:val="00092B22"/>
    <w:rsid w:val="000A409B"/>
    <w:rsid w:val="000D2340"/>
    <w:rsid w:val="000D2825"/>
    <w:rsid w:val="000F03F3"/>
    <w:rsid w:val="000F71B8"/>
    <w:rsid w:val="001129F3"/>
    <w:rsid w:val="001411EC"/>
    <w:rsid w:val="00146850"/>
    <w:rsid w:val="001477F6"/>
    <w:rsid w:val="0015555F"/>
    <w:rsid w:val="0018402D"/>
    <w:rsid w:val="0018411F"/>
    <w:rsid w:val="001B1648"/>
    <w:rsid w:val="001C1714"/>
    <w:rsid w:val="001C723D"/>
    <w:rsid w:val="001D6110"/>
    <w:rsid w:val="001E3841"/>
    <w:rsid w:val="001F3EE2"/>
    <w:rsid w:val="00235B54"/>
    <w:rsid w:val="00246CFF"/>
    <w:rsid w:val="00254F3B"/>
    <w:rsid w:val="00297BCA"/>
    <w:rsid w:val="002A1904"/>
    <w:rsid w:val="002D0BB5"/>
    <w:rsid w:val="002E7FD9"/>
    <w:rsid w:val="00314661"/>
    <w:rsid w:val="0033140E"/>
    <w:rsid w:val="003364C2"/>
    <w:rsid w:val="00361430"/>
    <w:rsid w:val="003633A9"/>
    <w:rsid w:val="00363F44"/>
    <w:rsid w:val="00396E8E"/>
    <w:rsid w:val="003A43C2"/>
    <w:rsid w:val="003B5D18"/>
    <w:rsid w:val="003B6047"/>
    <w:rsid w:val="003C786C"/>
    <w:rsid w:val="003D4A0E"/>
    <w:rsid w:val="00400A06"/>
    <w:rsid w:val="00402AEA"/>
    <w:rsid w:val="00404FC7"/>
    <w:rsid w:val="0041417F"/>
    <w:rsid w:val="00436EAF"/>
    <w:rsid w:val="00453785"/>
    <w:rsid w:val="004654BA"/>
    <w:rsid w:val="0048215A"/>
    <w:rsid w:val="004A1425"/>
    <w:rsid w:val="004C3C45"/>
    <w:rsid w:val="004C4D14"/>
    <w:rsid w:val="004C50D9"/>
    <w:rsid w:val="004D48E2"/>
    <w:rsid w:val="004D5253"/>
    <w:rsid w:val="00501EC6"/>
    <w:rsid w:val="00503B47"/>
    <w:rsid w:val="00512891"/>
    <w:rsid w:val="00530CD0"/>
    <w:rsid w:val="00531C50"/>
    <w:rsid w:val="00533F62"/>
    <w:rsid w:val="00540CCF"/>
    <w:rsid w:val="005519C4"/>
    <w:rsid w:val="005569F8"/>
    <w:rsid w:val="00565382"/>
    <w:rsid w:val="00572E8A"/>
    <w:rsid w:val="005B2AB1"/>
    <w:rsid w:val="005F0CCE"/>
    <w:rsid w:val="005F4A1A"/>
    <w:rsid w:val="00601E41"/>
    <w:rsid w:val="00637C3B"/>
    <w:rsid w:val="0065028C"/>
    <w:rsid w:val="006507CF"/>
    <w:rsid w:val="00655B56"/>
    <w:rsid w:val="00664AA2"/>
    <w:rsid w:val="00671ED8"/>
    <w:rsid w:val="0067379B"/>
    <w:rsid w:val="00683503"/>
    <w:rsid w:val="006844CE"/>
    <w:rsid w:val="006949F6"/>
    <w:rsid w:val="006A457B"/>
    <w:rsid w:val="006B3475"/>
    <w:rsid w:val="006C03EC"/>
    <w:rsid w:val="006C748D"/>
    <w:rsid w:val="006D6D92"/>
    <w:rsid w:val="006E29E2"/>
    <w:rsid w:val="006F1BBE"/>
    <w:rsid w:val="006F4D52"/>
    <w:rsid w:val="00701CD8"/>
    <w:rsid w:val="00703DC9"/>
    <w:rsid w:val="00707A7E"/>
    <w:rsid w:val="00713D67"/>
    <w:rsid w:val="007267AA"/>
    <w:rsid w:val="007373B8"/>
    <w:rsid w:val="007377C4"/>
    <w:rsid w:val="0074536F"/>
    <w:rsid w:val="007519BF"/>
    <w:rsid w:val="00753DB6"/>
    <w:rsid w:val="00754E5B"/>
    <w:rsid w:val="0077096E"/>
    <w:rsid w:val="0078685D"/>
    <w:rsid w:val="00794208"/>
    <w:rsid w:val="007C4999"/>
    <w:rsid w:val="007D22C7"/>
    <w:rsid w:val="007F2C9D"/>
    <w:rsid w:val="00807364"/>
    <w:rsid w:val="008137EE"/>
    <w:rsid w:val="00817840"/>
    <w:rsid w:val="00823E38"/>
    <w:rsid w:val="0083200B"/>
    <w:rsid w:val="00837FF0"/>
    <w:rsid w:val="008412F0"/>
    <w:rsid w:val="008421DF"/>
    <w:rsid w:val="008540F5"/>
    <w:rsid w:val="008546F4"/>
    <w:rsid w:val="0085782D"/>
    <w:rsid w:val="00875C0B"/>
    <w:rsid w:val="008767E7"/>
    <w:rsid w:val="0089472E"/>
    <w:rsid w:val="008B43F9"/>
    <w:rsid w:val="008D10C9"/>
    <w:rsid w:val="008D4E3A"/>
    <w:rsid w:val="009171F0"/>
    <w:rsid w:val="009516B0"/>
    <w:rsid w:val="00957999"/>
    <w:rsid w:val="009632FA"/>
    <w:rsid w:val="00967D9B"/>
    <w:rsid w:val="009A194F"/>
    <w:rsid w:val="009B1101"/>
    <w:rsid w:val="009C346B"/>
    <w:rsid w:val="009D07CA"/>
    <w:rsid w:val="009D1A2F"/>
    <w:rsid w:val="009D1C7A"/>
    <w:rsid w:val="009E554C"/>
    <w:rsid w:val="009F5652"/>
    <w:rsid w:val="009F7CD6"/>
    <w:rsid w:val="00A034A0"/>
    <w:rsid w:val="00A11A7C"/>
    <w:rsid w:val="00A20607"/>
    <w:rsid w:val="00A25340"/>
    <w:rsid w:val="00A27930"/>
    <w:rsid w:val="00A36E78"/>
    <w:rsid w:val="00A4096F"/>
    <w:rsid w:val="00AA3857"/>
    <w:rsid w:val="00AB7B1D"/>
    <w:rsid w:val="00AC5218"/>
    <w:rsid w:val="00AE20FC"/>
    <w:rsid w:val="00AE2B71"/>
    <w:rsid w:val="00B10910"/>
    <w:rsid w:val="00B34C62"/>
    <w:rsid w:val="00B96389"/>
    <w:rsid w:val="00BA256A"/>
    <w:rsid w:val="00BA375C"/>
    <w:rsid w:val="00BD7E02"/>
    <w:rsid w:val="00BE401D"/>
    <w:rsid w:val="00BE4997"/>
    <w:rsid w:val="00C12FFE"/>
    <w:rsid w:val="00C20B27"/>
    <w:rsid w:val="00C27C03"/>
    <w:rsid w:val="00C335BC"/>
    <w:rsid w:val="00C64CAC"/>
    <w:rsid w:val="00C84BF8"/>
    <w:rsid w:val="00CA5489"/>
    <w:rsid w:val="00CB1BA9"/>
    <w:rsid w:val="00CC3502"/>
    <w:rsid w:val="00CC48B5"/>
    <w:rsid w:val="00CD025A"/>
    <w:rsid w:val="00CE04F2"/>
    <w:rsid w:val="00CE5425"/>
    <w:rsid w:val="00D04826"/>
    <w:rsid w:val="00D06935"/>
    <w:rsid w:val="00D076D6"/>
    <w:rsid w:val="00D16160"/>
    <w:rsid w:val="00D22D77"/>
    <w:rsid w:val="00D4424C"/>
    <w:rsid w:val="00D47136"/>
    <w:rsid w:val="00D6467C"/>
    <w:rsid w:val="00D738F0"/>
    <w:rsid w:val="00D74347"/>
    <w:rsid w:val="00D768CB"/>
    <w:rsid w:val="00D82FD1"/>
    <w:rsid w:val="00D959DB"/>
    <w:rsid w:val="00D96C8E"/>
    <w:rsid w:val="00DA300D"/>
    <w:rsid w:val="00DA6B61"/>
    <w:rsid w:val="00DB3958"/>
    <w:rsid w:val="00DB6ECD"/>
    <w:rsid w:val="00DC3277"/>
    <w:rsid w:val="00DC556D"/>
    <w:rsid w:val="00DD007E"/>
    <w:rsid w:val="00DD38EF"/>
    <w:rsid w:val="00DD66E2"/>
    <w:rsid w:val="00DE7289"/>
    <w:rsid w:val="00E20F40"/>
    <w:rsid w:val="00E40EE4"/>
    <w:rsid w:val="00E45D68"/>
    <w:rsid w:val="00E4783D"/>
    <w:rsid w:val="00E57966"/>
    <w:rsid w:val="00E6547C"/>
    <w:rsid w:val="00E65A9F"/>
    <w:rsid w:val="00E67393"/>
    <w:rsid w:val="00E67487"/>
    <w:rsid w:val="00E7121F"/>
    <w:rsid w:val="00E7227D"/>
    <w:rsid w:val="00E956CB"/>
    <w:rsid w:val="00EC5587"/>
    <w:rsid w:val="00ED0BDA"/>
    <w:rsid w:val="00F0579C"/>
    <w:rsid w:val="00F05C9B"/>
    <w:rsid w:val="00F20FB3"/>
    <w:rsid w:val="00F42E7D"/>
    <w:rsid w:val="00F70D3F"/>
    <w:rsid w:val="00F84663"/>
    <w:rsid w:val="00FA0133"/>
    <w:rsid w:val="00FC3229"/>
    <w:rsid w:val="00FD01B1"/>
    <w:rsid w:val="00F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ukau Institute of Technology</Company>
  <LinksUpToDate>false</LinksUpToDate>
  <CharactersWithSpaces>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ud Ahmed</dc:creator>
  <cp:lastModifiedBy>Daud Ahmed</cp:lastModifiedBy>
  <cp:revision>1</cp:revision>
  <dcterms:created xsi:type="dcterms:W3CDTF">2015-12-21T00:06:00Z</dcterms:created>
  <dcterms:modified xsi:type="dcterms:W3CDTF">2015-12-21T00:06:00Z</dcterms:modified>
</cp:coreProperties>
</file>